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9802F" w14:textId="77777777" w:rsidR="005F6DA7" w:rsidRDefault="005F6DA7" w:rsidP="005F6DA7">
      <w:pPr>
        <w:tabs>
          <w:tab w:val="left" w:pos="5040"/>
          <w:tab w:val="left" w:pos="6570"/>
        </w:tabs>
      </w:pPr>
      <w:bookmarkStart w:id="0" w:name="_GoBack"/>
      <w:bookmarkEnd w:id="0"/>
      <w:r>
        <w:tab/>
        <w:t>Report Number:</w:t>
      </w:r>
      <w:r>
        <w:tab/>
      </w:r>
      <w:r w:rsidRPr="005F6DA7">
        <w:rPr>
          <w:color w:val="FF0000"/>
        </w:rPr>
        <w:t>(Report Number)</w:t>
      </w:r>
    </w:p>
    <w:p w14:paraId="1C676597" w14:textId="77777777" w:rsidR="005F6DA7" w:rsidRDefault="005F6DA7" w:rsidP="005F6DA7">
      <w:pPr>
        <w:tabs>
          <w:tab w:val="left" w:pos="5040"/>
          <w:tab w:val="left" w:pos="6570"/>
        </w:tabs>
      </w:pPr>
      <w:r>
        <w:tab/>
        <w:t xml:space="preserve">Meeting: </w:t>
      </w:r>
      <w:r>
        <w:tab/>
      </w:r>
      <w:r w:rsidRPr="005F6DA7">
        <w:rPr>
          <w:color w:val="FF0000"/>
        </w:rPr>
        <w:t>(Meeting Name)</w:t>
      </w:r>
    </w:p>
    <w:p w14:paraId="45B11584" w14:textId="77777777" w:rsidR="005F6DA7" w:rsidRDefault="005F6DA7" w:rsidP="005F6DA7">
      <w:pPr>
        <w:tabs>
          <w:tab w:val="left" w:pos="5040"/>
          <w:tab w:val="left" w:pos="6570"/>
        </w:tabs>
      </w:pPr>
      <w:r>
        <w:tab/>
        <w:t>Meeting Date:</w:t>
      </w:r>
      <w:r>
        <w:tab/>
      </w:r>
      <w:r w:rsidRPr="005F6DA7">
        <w:rPr>
          <w:color w:val="FF0000"/>
        </w:rPr>
        <w:t>(Date)</w:t>
      </w:r>
    </w:p>
    <w:p w14:paraId="3593439E" w14:textId="77777777" w:rsidR="005F6DA7" w:rsidRDefault="005F6DA7" w:rsidP="005F6DA7">
      <w:r>
        <w:t>NOTICE OF MOTION</w:t>
      </w:r>
    </w:p>
    <w:p w14:paraId="6D95D5FE" w14:textId="35A0F804" w:rsidR="005F6DA7" w:rsidRDefault="005F6DA7" w:rsidP="005F6DA7">
      <w:r>
        <w:t>RE:</w:t>
      </w:r>
      <w:r>
        <w:tab/>
      </w:r>
      <w:r w:rsidR="00090CAE" w:rsidRPr="00090CAE">
        <w:rPr>
          <w:color w:val="FF0000"/>
        </w:rPr>
        <w:t xml:space="preserve">(Name of Municipality) </w:t>
      </w:r>
      <w:r w:rsidR="00090CAE">
        <w:t xml:space="preserve">Joining the Resource Communities of Canada Coalition </w:t>
      </w:r>
    </w:p>
    <w:p w14:paraId="283F6A0F" w14:textId="77777777" w:rsidR="005F6DA7" w:rsidRDefault="005F6DA7" w:rsidP="005F6DA7">
      <w:r>
        <w:t>Sponsoring Councillor:</w:t>
      </w:r>
      <w:r>
        <w:tab/>
      </w:r>
      <w:r w:rsidRPr="005F6DA7">
        <w:rPr>
          <w:color w:val="FF0000"/>
        </w:rPr>
        <w:t>(Name of Councillor)</w:t>
      </w:r>
      <w:r>
        <w:cr/>
      </w:r>
    </w:p>
    <w:p w14:paraId="23D493CC" w14:textId="49821D92" w:rsidR="005F6DA7" w:rsidRDefault="005F6DA7" w:rsidP="005F6DA7">
      <w:r>
        <w:t xml:space="preserve">WHEREAS </w:t>
      </w:r>
      <w:r w:rsidR="00090CAE">
        <w:t>r</w:t>
      </w:r>
      <w:r w:rsidR="00090CAE" w:rsidRPr="00090CAE">
        <w:t>esponsible resource development is essential for the future of Canadian municipalities.</w:t>
      </w:r>
    </w:p>
    <w:p w14:paraId="1703F5E9" w14:textId="588E8D25" w:rsidR="00090CAE" w:rsidRDefault="005F6DA7" w:rsidP="00090CAE">
      <w:pPr>
        <w:rPr>
          <w:rFonts w:ascii="Myriad Pro" w:eastAsia="MingLiU" w:hAnsi="Myriad Pro" w:cs="Open Sans"/>
          <w:lang w:val="en-GB" w:eastAsia="zh-HK"/>
        </w:rPr>
      </w:pPr>
      <w:r>
        <w:t xml:space="preserve">WHEREAS </w:t>
      </w:r>
      <w:r w:rsidR="00090CAE">
        <w:t xml:space="preserve">there is a need to coordinate the Canadian municipal voice to:  </w:t>
      </w:r>
    </w:p>
    <w:p w14:paraId="0DFD9A2E" w14:textId="7669929D" w:rsidR="00090CAE" w:rsidRPr="00090CAE" w:rsidRDefault="00090CAE" w:rsidP="00090CAE">
      <w:pPr>
        <w:pStyle w:val="ListParagraph"/>
        <w:numPr>
          <w:ilvl w:val="0"/>
          <w:numId w:val="3"/>
        </w:numPr>
      </w:pPr>
      <w:r w:rsidRPr="00090CAE">
        <w:t>Advocate for</w:t>
      </w:r>
      <w:r w:rsidR="00005F31">
        <w:t xml:space="preserve"> a</w:t>
      </w:r>
      <w:r w:rsidRPr="00090CAE">
        <w:t xml:space="preserve"> responsible resource </w:t>
      </w:r>
      <w:r w:rsidR="00005F31">
        <w:t>industry</w:t>
      </w:r>
      <w:r w:rsidRPr="00090CAE">
        <w:t xml:space="preserve">. </w:t>
      </w:r>
    </w:p>
    <w:p w14:paraId="55108278" w14:textId="77777777" w:rsidR="00090CAE" w:rsidRPr="00090CAE" w:rsidRDefault="00090CAE" w:rsidP="00090CAE">
      <w:pPr>
        <w:pStyle w:val="ListParagraph"/>
        <w:numPr>
          <w:ilvl w:val="0"/>
          <w:numId w:val="3"/>
        </w:numPr>
      </w:pPr>
      <w:r w:rsidRPr="00090CAE">
        <w:t>Ensure municipal perspectives are being heard on issues impacting resource development.</w:t>
      </w:r>
    </w:p>
    <w:p w14:paraId="2D36C47D" w14:textId="6FEC86D3" w:rsidR="005F6DA7" w:rsidRDefault="00090CAE" w:rsidP="005F6DA7">
      <w:pPr>
        <w:pStyle w:val="ListParagraph"/>
        <w:numPr>
          <w:ilvl w:val="0"/>
          <w:numId w:val="3"/>
        </w:numPr>
      </w:pPr>
      <w:r w:rsidRPr="00090CAE">
        <w:t xml:space="preserve">Share </w:t>
      </w:r>
      <w:proofErr w:type="gramStart"/>
      <w:r w:rsidRPr="00090CAE">
        <w:t>factual information</w:t>
      </w:r>
      <w:proofErr w:type="gramEnd"/>
      <w:r w:rsidRPr="00090CAE">
        <w:t xml:space="preserve"> regarding resource development interests.</w:t>
      </w:r>
    </w:p>
    <w:p w14:paraId="548D2149" w14:textId="4542DDD6" w:rsidR="00B96201" w:rsidRDefault="005F6DA7" w:rsidP="005F6DA7">
      <w:r>
        <w:t>WHEREAS th</w:t>
      </w:r>
      <w:r w:rsidR="00090CAE">
        <w:t>e Alberta Urban Municipalities Association (AUMA) and other municipal associations across Western Canada have created a Resource Communities of Canada Coalition to facilitate</w:t>
      </w:r>
      <w:r w:rsidR="00090CAE" w:rsidRPr="00090CAE">
        <w:t xml:space="preserve"> a</w:t>
      </w:r>
      <w:r w:rsidR="00B96201">
        <w:t xml:space="preserve"> </w:t>
      </w:r>
      <w:r w:rsidR="00090CAE" w:rsidRPr="00090CAE">
        <w:t>coordinated approach to represent municipal resource development interests across the country</w:t>
      </w:r>
      <w:r w:rsidR="00B96201">
        <w:t>.</w:t>
      </w:r>
    </w:p>
    <w:p w14:paraId="29B8A5ED" w14:textId="3AB81BB2" w:rsidR="005F6DA7" w:rsidRDefault="00B96201" w:rsidP="005F6DA7">
      <w:r>
        <w:t>WHEREAS the Alberta Urban Municipalities Association (AUMA) and other municipal associations across Western Canada</w:t>
      </w:r>
      <w:r w:rsidR="00090CAE">
        <w:t xml:space="preserve"> are asking municipalities to </w:t>
      </w:r>
      <w:r w:rsidR="002A0E32">
        <w:t>support</w:t>
      </w:r>
      <w:r w:rsidR="00350F38">
        <w:t xml:space="preserve"> the Resource Communities of Canada Coalition</w:t>
      </w:r>
      <w:r w:rsidR="00090CAE">
        <w:t xml:space="preserve">. </w:t>
      </w:r>
    </w:p>
    <w:p w14:paraId="3E9116B0" w14:textId="77777777" w:rsidR="00B96201" w:rsidRDefault="00B96201" w:rsidP="005F6DA7"/>
    <w:p w14:paraId="2BC23F0E" w14:textId="77777777" w:rsidR="005F6DA7" w:rsidRDefault="005F6DA7" w:rsidP="0042546E">
      <w:r>
        <w:t xml:space="preserve">NOW THEREFORE BE IT RESOLVED THAT COUNCIL: </w:t>
      </w:r>
    </w:p>
    <w:p w14:paraId="6D3BEB4A" w14:textId="13867F80" w:rsidR="00090CAE" w:rsidRDefault="00090CAE" w:rsidP="005F6DA7">
      <w:r>
        <w:t xml:space="preserve">Approve </w:t>
      </w:r>
      <w:r w:rsidRPr="00090CAE">
        <w:rPr>
          <w:color w:val="FF0000"/>
        </w:rPr>
        <w:t xml:space="preserve">(Name of Municipality) </w:t>
      </w:r>
      <w:r w:rsidR="009A4C7B" w:rsidRPr="009A4C7B">
        <w:t xml:space="preserve">to </w:t>
      </w:r>
      <w:r w:rsidR="002A0E32">
        <w:t>support the</w:t>
      </w:r>
      <w:r>
        <w:t xml:space="preserve"> Resource Communities of Canada Coalitio</w:t>
      </w:r>
      <w:r w:rsidR="00120888" w:rsidRPr="00120888">
        <w:t>n</w:t>
      </w:r>
      <w:r w:rsidRPr="00120888">
        <w:t xml:space="preserve">. </w:t>
      </w:r>
    </w:p>
    <w:p w14:paraId="34A7E107" w14:textId="0BD5FDAA" w:rsidR="005F6DA7" w:rsidRDefault="005F6DA7" w:rsidP="00090CAE"/>
    <w:p w14:paraId="27709CF1" w14:textId="77777777" w:rsidR="004C7304" w:rsidRDefault="004C7304"/>
    <w:sectPr w:rsidR="004C7304" w:rsidSect="008A7732">
      <w:footerReference w:type="default" r:id="rId8"/>
      <w:pgSz w:w="12240" w:h="15840"/>
      <w:pgMar w:top="1350" w:right="1440" w:bottom="1350" w:left="144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4BB10" w14:textId="77777777" w:rsidR="00A242B3" w:rsidRDefault="00A242B3" w:rsidP="00A242B3">
      <w:pPr>
        <w:spacing w:after="0" w:line="240" w:lineRule="auto"/>
      </w:pPr>
      <w:r>
        <w:separator/>
      </w:r>
    </w:p>
  </w:endnote>
  <w:endnote w:type="continuationSeparator" w:id="0">
    <w:p w14:paraId="25FF9AA5" w14:textId="77777777" w:rsidR="00A242B3" w:rsidRDefault="00A242B3" w:rsidP="00A242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Open Sans">
    <w:altName w:val="Tahom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9DB19" w14:textId="29B53727" w:rsidR="006C344A" w:rsidRDefault="006C344A">
    <w:pPr>
      <w:pStyle w:val="Footer"/>
    </w:pPr>
  </w:p>
  <w:p w14:paraId="2FF7139E" w14:textId="77777777" w:rsidR="00A242B3" w:rsidRDefault="00A242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80B14" w14:textId="77777777" w:rsidR="00A242B3" w:rsidRDefault="00A242B3" w:rsidP="00A242B3">
      <w:pPr>
        <w:spacing w:after="0" w:line="240" w:lineRule="auto"/>
      </w:pPr>
      <w:r>
        <w:separator/>
      </w:r>
    </w:p>
  </w:footnote>
  <w:footnote w:type="continuationSeparator" w:id="0">
    <w:p w14:paraId="34E0B4C7" w14:textId="77777777" w:rsidR="00A242B3" w:rsidRDefault="00A242B3" w:rsidP="00A242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2267C9"/>
    <w:multiLevelType w:val="hybridMultilevel"/>
    <w:tmpl w:val="6CA202C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FB6945"/>
    <w:multiLevelType w:val="hybridMultilevel"/>
    <w:tmpl w:val="6D8E6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D746CD"/>
    <w:multiLevelType w:val="hybridMultilevel"/>
    <w:tmpl w:val="DE1EB22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jUzMbIwMjO1sDRU0lEKTi0uzszPAykwrgUAfjkPyCwAAAA="/>
  </w:docVars>
  <w:rsids>
    <w:rsidRoot w:val="005F6DA7"/>
    <w:rsid w:val="00005F31"/>
    <w:rsid w:val="00090CAE"/>
    <w:rsid w:val="00106162"/>
    <w:rsid w:val="00120888"/>
    <w:rsid w:val="001B1D4C"/>
    <w:rsid w:val="00271C4B"/>
    <w:rsid w:val="002A0E32"/>
    <w:rsid w:val="00350F38"/>
    <w:rsid w:val="003B5C47"/>
    <w:rsid w:val="0042546E"/>
    <w:rsid w:val="004423B0"/>
    <w:rsid w:val="004C7304"/>
    <w:rsid w:val="005F6DA7"/>
    <w:rsid w:val="00681930"/>
    <w:rsid w:val="006C344A"/>
    <w:rsid w:val="00727790"/>
    <w:rsid w:val="008A7732"/>
    <w:rsid w:val="00955687"/>
    <w:rsid w:val="009A4C7B"/>
    <w:rsid w:val="00A20976"/>
    <w:rsid w:val="00A242B3"/>
    <w:rsid w:val="00A92DEC"/>
    <w:rsid w:val="00AB6802"/>
    <w:rsid w:val="00B34013"/>
    <w:rsid w:val="00B96201"/>
    <w:rsid w:val="00C43A27"/>
    <w:rsid w:val="00CB7F84"/>
    <w:rsid w:val="00F6327C"/>
    <w:rsid w:val="00F842F9"/>
    <w:rsid w:val="00FE4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CDEBCA2"/>
  <w15:chartTrackingRefBased/>
  <w15:docId w15:val="{DAB61848-93AF-4341-B9E1-F1C659550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42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2B3"/>
  </w:style>
  <w:style w:type="paragraph" w:styleId="Footer">
    <w:name w:val="footer"/>
    <w:basedOn w:val="Normal"/>
    <w:link w:val="FooterChar"/>
    <w:uiPriority w:val="99"/>
    <w:unhideWhenUsed/>
    <w:rsid w:val="00A242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2B3"/>
  </w:style>
  <w:style w:type="paragraph" w:styleId="ListParagraph">
    <w:name w:val="List Paragraph"/>
    <w:basedOn w:val="Normal"/>
    <w:uiPriority w:val="34"/>
    <w:qFormat/>
    <w:rsid w:val="00090C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0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5CB63065F7D24688AEF769F4B8D403" ma:contentTypeVersion="18" ma:contentTypeDescription="Create a new document." ma:contentTypeScope="" ma:versionID="4412e3e206154c1ba063cb7304baeda0">
  <xsd:schema xmlns:xsd="http://www.w3.org/2001/XMLSchema" xmlns:xs="http://www.w3.org/2001/XMLSchema" xmlns:p="http://schemas.microsoft.com/office/2006/metadata/properties" xmlns:ns2="d98ef7d8-f65c-4d7f-942f-c19caecdeea3" targetNamespace="http://schemas.microsoft.com/office/2006/metadata/properties" ma:root="true" ma:fieldsID="f1e635deaeb8301208193bca88b6d4fe" ns2:_="">
    <xsd:import namespace="d98ef7d8-f65c-4d7f-942f-c19caecdeea3"/>
    <xsd:element name="properties">
      <xsd:complexType>
        <xsd:sequence>
          <xsd:element name="documentManagement">
            <xsd:complexType>
              <xsd:all>
                <xsd:element ref="ns2:Communication_x0020_Type"/>
                <xsd:element ref="ns2:Com_x0020_Type" minOccurs="0"/>
                <xsd:element ref="ns2:Date"/>
                <xsd:element ref="ns2:Year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ef7d8-f65c-4d7f-942f-c19caecdeea3" elementFormDefault="qualified">
    <xsd:import namespace="http://schemas.microsoft.com/office/2006/documentManagement/types"/>
    <xsd:import namespace="http://schemas.microsoft.com/office/infopath/2007/PartnerControls"/>
    <xsd:element name="Communication_x0020_Type" ma:index="8" ma:displayName="Communication Type" ma:format="Dropdown" ma:internalName="Communication_x0020_Type">
      <xsd:simpleType>
        <xsd:restriction base="dms:Choice">
          <xsd:enumeration value="Media"/>
          <xsd:enumeration value="Weekly Digest"/>
          <xsd:enumeration value="BTL"/>
          <xsd:enumeration value="Plans"/>
          <xsd:enumeration value="President’s page"/>
          <xsd:enumeration value="MLA Newsletter"/>
          <xsd:enumeration value="Notes to Council"/>
          <xsd:enumeration value="Issues Management"/>
        </xsd:restriction>
      </xsd:simpleType>
    </xsd:element>
    <xsd:element name="Com_x0020_Type" ma:index="9" nillable="true" ma:displayName="Com Type" ma:internalName="Com_x0020_Type">
      <xsd:simpleType>
        <xsd:restriction base="dms:Text">
          <xsd:maxLength value="100"/>
        </xsd:restriction>
      </xsd:simpleType>
    </xsd:element>
    <xsd:element name="Date" ma:index="10" ma:displayName="Date" ma:format="DateOnly" ma:internalName="Date">
      <xsd:simpleType>
        <xsd:restriction base="dms:DateTime"/>
      </xsd:simpleType>
    </xsd:element>
    <xsd:element name="Year" ma:index="12" ma:displayName="Year" ma:format="Dropdown" ma:internalName="Year">
      <xsd:simpleType>
        <xsd:restriction base="dms:Choice"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</xsd:restriction>
      </xsd:simpleType>
    </xsd:element>
    <xsd:element name="Comments" ma:index="15" nillable="true" ma:displayName="Comments" ma:internalName="Comme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d98ef7d8-f65c-4d7f-942f-c19caecdeea3">2019</Year>
    <Communication_x0020_Type xmlns="d98ef7d8-f65c-4d7f-942f-c19caecdeea3">Weekly Digest</Communication_x0020_Type>
    <Comments xmlns="d98ef7d8-f65c-4d7f-942f-c19caecdeea3" xsi:nil="true"/>
    <Date xmlns="d98ef7d8-f65c-4d7f-942f-c19caecdeea3">2019-03-20T06:00:00+00:00</Date>
    <Com_x0020_Type xmlns="d98ef7d8-f65c-4d7f-942f-c19caecdeea3" xsi:nil="true"/>
  </documentManagement>
</p:properties>
</file>

<file path=customXml/itemProps1.xml><?xml version="1.0" encoding="utf-8"?>
<ds:datastoreItem xmlns:ds="http://schemas.openxmlformats.org/officeDocument/2006/customXml" ds:itemID="{31277D49-35F2-4275-94A1-82F15D0E2B55}"/>
</file>

<file path=customXml/itemProps2.xml><?xml version="1.0" encoding="utf-8"?>
<ds:datastoreItem xmlns:ds="http://schemas.openxmlformats.org/officeDocument/2006/customXml" ds:itemID="{D307ED9B-9422-494A-9852-E352B69F6055}"/>
</file>

<file path=customXml/itemProps3.xml><?xml version="1.0" encoding="utf-8"?>
<ds:datastoreItem xmlns:ds="http://schemas.openxmlformats.org/officeDocument/2006/customXml" ds:itemID="{4052F7EB-BC56-4918-9F7E-B05174060F79}"/>
</file>

<file path=customXml/itemProps4.xml><?xml version="1.0" encoding="utf-8"?>
<ds:datastoreItem xmlns:ds="http://schemas.openxmlformats.org/officeDocument/2006/customXml" ds:itemID="{1DFD3B35-2242-40F6-A9F5-9755B8DA5C8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ley Morgan</cp:lastModifiedBy>
  <cp:revision>3</cp:revision>
  <cp:lastPrinted>2019-02-26T21:13:00Z</cp:lastPrinted>
  <dcterms:created xsi:type="dcterms:W3CDTF">2019-03-20T16:27:00Z</dcterms:created>
  <dcterms:modified xsi:type="dcterms:W3CDTF">2019-03-20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5CB63065F7D24688AEF769F4B8D403</vt:lpwstr>
  </property>
</Properties>
</file>